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1d039da</w:t>
        </w:r>
      </w:hyperlink>
      <w:r>
        <w:t xml:space="preserve"> </w:t>
      </w:r>
      <w:r>
        <w:t xml:space="preserve">on December 1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precisely accordant with data calculated from previous studies, they match well, found differences are discussed extens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4 Dec. 2020].</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1d039da4feb8d403df76f2947e56c04eb948cf7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1d039da4feb8d403df76f2947e56c04eb948cf71" TargetMode="External" /><Relationship Type="http://schemas.openxmlformats.org/officeDocument/2006/relationships/hyperlink" Id="rId23" Target="https://habi.github.io/acinar-analysis-manuscript/v/1d039da4feb8d403df76f2947e56c04eb948cf71/"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1d039da)" TargetMode="External" /><Relationship Type="http://schemas.openxmlformats.org/officeDocument/2006/relationships/hyperlink" Id="rId36" Target="mailto:schittny@ana.unibe.ch?subject=Feedback%20regarding%20the%20acinus%20manuscript%20(1d039da)"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1d039da4feb8d403df76f2947e56c04eb948cf7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1d039da4feb8d403df76f2947e56c04eb948cf71" TargetMode="External" /><Relationship Type="http://schemas.openxmlformats.org/officeDocument/2006/relationships/hyperlink" Id="rId23" Target="https://habi.github.io/acinar-analysis-manuscript/v/1d039da4feb8d403df76f2947e56c04eb948cf71/"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1d039da)" TargetMode="External" /><Relationship Type="http://schemas.openxmlformats.org/officeDocument/2006/relationships/hyperlink" Id="rId36" Target="mailto:schittny@ana.unibe.ch?subject=Feedback%20regarding%20the%20acinus%20manuscript%20(1d039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4T14:38:10Z</dcterms:created>
  <dcterms:modified xsi:type="dcterms:W3CDTF">2020-12-14T14: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